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B40ACA" w14:textId="79543CEF" w:rsidR="006406C2" w:rsidRPr="00D87B7A" w:rsidRDefault="006406C2" w:rsidP="006406C2">
      <w:pPr>
        <w:pStyle w:val="Heading1"/>
        <w:ind w:left="720"/>
        <w:jc w:val="center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0" w:name="_Hlk139531557"/>
      <w:r w:rsidRPr="00D87B7A">
        <w:rPr>
          <w:rFonts w:ascii="Times New Roman" w:hAnsi="Times New Roman" w:cs="Times New Roman"/>
          <w:b/>
          <w:bCs/>
          <w:color w:val="auto"/>
          <w:sz w:val="36"/>
          <w:szCs w:val="36"/>
        </w:rPr>
        <w:t>American Counc</w:t>
      </w:r>
      <w:r w:rsidR="002D4A64" w:rsidRPr="00D87B7A">
        <w:rPr>
          <w:rFonts w:ascii="Times New Roman" w:hAnsi="Times New Roman" w:cs="Times New Roman"/>
          <w:b/>
          <w:bCs/>
          <w:color w:val="auto"/>
          <w:sz w:val="36"/>
          <w:szCs w:val="36"/>
        </w:rPr>
        <w:t>i</w:t>
      </w:r>
      <w:r w:rsidRPr="00D87B7A">
        <w:rPr>
          <w:rFonts w:ascii="Times New Roman" w:hAnsi="Times New Roman" w:cs="Times New Roman"/>
          <w:b/>
          <w:bCs/>
          <w:color w:val="auto"/>
          <w:sz w:val="36"/>
          <w:szCs w:val="36"/>
        </w:rPr>
        <w:t>l of the Blind Maine Board Meeting</w:t>
      </w:r>
    </w:p>
    <w:p w14:paraId="130E99E3" w14:textId="18206D92" w:rsidR="006406C2" w:rsidRPr="00D87B7A" w:rsidRDefault="009416C5" w:rsidP="006406C2">
      <w:pPr>
        <w:pStyle w:val="Heading2"/>
        <w:pBdr>
          <w:bottom w:val="single" w:sz="12" w:space="1" w:color="auto"/>
        </w:pBdr>
        <w:ind w:left="720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D87B7A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June </w:t>
      </w:r>
      <w:r w:rsidR="00CB2F54" w:rsidRPr="00D87B7A">
        <w:rPr>
          <w:rFonts w:ascii="Times New Roman" w:hAnsi="Times New Roman" w:cs="Times New Roman"/>
          <w:b/>
          <w:bCs/>
          <w:color w:val="auto"/>
          <w:sz w:val="24"/>
          <w:szCs w:val="24"/>
        </w:rPr>
        <w:t>8</w:t>
      </w:r>
      <w:r w:rsidR="006406C2" w:rsidRPr="00D87B7A">
        <w:rPr>
          <w:rFonts w:ascii="Times New Roman" w:hAnsi="Times New Roman" w:cs="Times New Roman"/>
          <w:b/>
          <w:bCs/>
          <w:color w:val="auto"/>
          <w:sz w:val="24"/>
          <w:szCs w:val="24"/>
        </w:rPr>
        <w:t>, 202</w:t>
      </w:r>
      <w:r w:rsidR="00AC7EE7" w:rsidRPr="00D87B7A">
        <w:rPr>
          <w:rFonts w:ascii="Times New Roman" w:hAnsi="Times New Roman" w:cs="Times New Roman"/>
          <w:b/>
          <w:bCs/>
          <w:color w:val="auto"/>
          <w:sz w:val="24"/>
          <w:szCs w:val="24"/>
        </w:rPr>
        <w:t>3</w:t>
      </w:r>
      <w:r w:rsidR="006406C2" w:rsidRPr="00D87B7A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| Location: Virtual</w:t>
      </w:r>
    </w:p>
    <w:p w14:paraId="2ED73863" w14:textId="6F69399C" w:rsidR="009A467D" w:rsidRPr="00D87B7A" w:rsidRDefault="009A467D" w:rsidP="00FA5BC0">
      <w:pPr>
        <w:ind w:left="720"/>
      </w:pPr>
      <w:r w:rsidRPr="00D87B7A">
        <w:t xml:space="preserve">The meeting </w:t>
      </w:r>
      <w:r w:rsidR="002D40D4" w:rsidRPr="00D87B7A">
        <w:t>started</w:t>
      </w:r>
      <w:r w:rsidRPr="00D87B7A">
        <w:t xml:space="preserve"> at </w:t>
      </w:r>
      <w:r w:rsidR="00D11B8B" w:rsidRPr="00D87B7A">
        <w:t>6</w:t>
      </w:r>
      <w:r w:rsidRPr="00D87B7A">
        <w:t>:</w:t>
      </w:r>
      <w:r w:rsidR="00D11B8B" w:rsidRPr="00D87B7A">
        <w:t>40</w:t>
      </w:r>
      <w:r w:rsidRPr="00D87B7A">
        <w:t xml:space="preserve"> P.M</w:t>
      </w:r>
      <w:r w:rsidR="00F555E3" w:rsidRPr="00D87B7A">
        <w:t>.</w:t>
      </w:r>
    </w:p>
    <w:p w14:paraId="119B069C" w14:textId="15BE313E" w:rsidR="009A467D" w:rsidRPr="00D87B7A" w:rsidRDefault="009A467D" w:rsidP="00831334">
      <w:pPr>
        <w:pStyle w:val="Heading1"/>
        <w:rPr>
          <w:rFonts w:ascii="Times New Roman" w:hAnsi="Times New Roman" w:cs="Times New Roman"/>
        </w:rPr>
      </w:pPr>
      <w:r w:rsidRPr="00D87B7A">
        <w:rPr>
          <w:rFonts w:ascii="Times New Roman" w:hAnsi="Times New Roman" w:cs="Times New Roman"/>
          <w:b/>
          <w:bCs/>
          <w:color w:val="auto"/>
        </w:rPr>
        <w:t>Rollc</w:t>
      </w:r>
      <w:r w:rsidR="00F555E3" w:rsidRPr="00D87B7A">
        <w:rPr>
          <w:rFonts w:ascii="Times New Roman" w:hAnsi="Times New Roman" w:cs="Times New Roman"/>
          <w:b/>
          <w:bCs/>
          <w:color w:val="auto"/>
        </w:rPr>
        <w:t>al</w:t>
      </w:r>
      <w:r w:rsidR="00834F6F" w:rsidRPr="00D87B7A">
        <w:rPr>
          <w:rFonts w:ascii="Times New Roman" w:hAnsi="Times New Roman" w:cs="Times New Roman"/>
          <w:b/>
          <w:bCs/>
          <w:color w:val="auto"/>
        </w:rPr>
        <w:t>l</w:t>
      </w:r>
    </w:p>
    <w:p w14:paraId="410CD91F" w14:textId="4A3AB9C5" w:rsidR="00355439" w:rsidRPr="00D87B7A" w:rsidRDefault="00355439" w:rsidP="00831334">
      <w:r w:rsidRPr="00D87B7A">
        <w:t>McKenna, Leona – President - P</w:t>
      </w:r>
    </w:p>
    <w:p w14:paraId="119C255E" w14:textId="69FFDC8D" w:rsidR="009A467D" w:rsidRPr="00D87B7A" w:rsidRDefault="00B51B36" w:rsidP="00831334">
      <w:r w:rsidRPr="00D87B7A">
        <w:t>Frost</w:t>
      </w:r>
      <w:r w:rsidR="009A467D" w:rsidRPr="00D87B7A">
        <w:t xml:space="preserve">, </w:t>
      </w:r>
      <w:r w:rsidRPr="00D87B7A">
        <w:t xml:space="preserve">Amanda </w:t>
      </w:r>
      <w:r w:rsidR="009A467D" w:rsidRPr="00D87B7A">
        <w:t>– Vice Presiden</w:t>
      </w:r>
      <w:r w:rsidR="00355439" w:rsidRPr="00D87B7A">
        <w:t xml:space="preserve">t - </w:t>
      </w:r>
      <w:r w:rsidRPr="00D87B7A">
        <w:t>P</w:t>
      </w:r>
    </w:p>
    <w:p w14:paraId="6DB3707F" w14:textId="05471EA9" w:rsidR="00355439" w:rsidRPr="00D87B7A" w:rsidRDefault="00355439" w:rsidP="00831334">
      <w:r w:rsidRPr="00D87B7A">
        <w:t>Batson, Nathanael – Secretary - P</w:t>
      </w:r>
    </w:p>
    <w:p w14:paraId="26BC19FA" w14:textId="68E7D9B6" w:rsidR="009A467D" w:rsidRPr="00D87B7A" w:rsidRDefault="009A467D" w:rsidP="00831334">
      <w:r w:rsidRPr="00D87B7A">
        <w:t>Peabody, Cheryl – Treasure</w:t>
      </w:r>
      <w:r w:rsidR="00355439" w:rsidRPr="00D87B7A">
        <w:t>r - P</w:t>
      </w:r>
    </w:p>
    <w:p w14:paraId="6A8E6191" w14:textId="5956CE0C" w:rsidR="00355439" w:rsidRPr="00D87B7A" w:rsidRDefault="00355439" w:rsidP="00831334">
      <w:r w:rsidRPr="00D87B7A">
        <w:t xml:space="preserve">Bebee, Carolyn </w:t>
      </w:r>
      <w:r w:rsidR="00CB2F54" w:rsidRPr="00D87B7A">
        <w:t>-</w:t>
      </w:r>
      <w:r w:rsidRPr="00D87B7A">
        <w:t xml:space="preserve"> P</w:t>
      </w:r>
    </w:p>
    <w:p w14:paraId="363D6281" w14:textId="53B939C8" w:rsidR="00CB2F54" w:rsidRPr="00D87B7A" w:rsidRDefault="00CB2F54" w:rsidP="00831334">
      <w:r w:rsidRPr="00D87B7A">
        <w:t>Porelle, Linda - P</w:t>
      </w:r>
    </w:p>
    <w:p w14:paraId="35977D30" w14:textId="1F3D3098" w:rsidR="00D11B8B" w:rsidRPr="00D87B7A" w:rsidRDefault="00D11B8B" w:rsidP="00D11B8B">
      <w:r w:rsidRPr="00D87B7A">
        <w:t xml:space="preserve">Archer, Bruce – Chair - </w:t>
      </w:r>
      <w:r w:rsidR="00D72D3D" w:rsidRPr="00D87B7A">
        <w:t>E</w:t>
      </w:r>
    </w:p>
    <w:p w14:paraId="0FAA6B10" w14:textId="59B4A5DA" w:rsidR="00D11B8B" w:rsidRPr="00D87B7A" w:rsidRDefault="00D11B8B" w:rsidP="00D11B8B">
      <w:r w:rsidRPr="00D87B7A">
        <w:t xml:space="preserve">Fuller, Roger - </w:t>
      </w:r>
      <w:r w:rsidR="00D72D3D" w:rsidRPr="00D87B7A">
        <w:t>E</w:t>
      </w:r>
    </w:p>
    <w:p w14:paraId="17DA0960" w14:textId="2310538C" w:rsidR="00D11B8B" w:rsidRPr="00D87B7A" w:rsidRDefault="00D11B8B" w:rsidP="00D11B8B">
      <w:r w:rsidRPr="00D87B7A">
        <w:t xml:space="preserve">McQuade, Joel - </w:t>
      </w:r>
      <w:r w:rsidR="00D72D3D" w:rsidRPr="00D87B7A">
        <w:t>E</w:t>
      </w:r>
    </w:p>
    <w:p w14:paraId="34F2012F" w14:textId="5DFAC715" w:rsidR="00834F6F" w:rsidRPr="00D87B7A" w:rsidRDefault="0096345B" w:rsidP="004F61ED">
      <w:pPr>
        <w:pBdr>
          <w:bottom w:val="single" w:sz="12" w:space="1" w:color="auto"/>
        </w:pBdr>
      </w:pPr>
      <w:r w:rsidRPr="00D87B7A">
        <w:t xml:space="preserve">Sukeforth, Nichole - </w:t>
      </w:r>
      <w:r w:rsidR="00D72D3D" w:rsidRPr="00D87B7A">
        <w:t>E</w:t>
      </w:r>
    </w:p>
    <w:p w14:paraId="0949A6A0" w14:textId="06F11FDF" w:rsidR="00413E6B" w:rsidRPr="00D87B7A" w:rsidRDefault="00413E6B" w:rsidP="00413E6B">
      <w:pPr>
        <w:pStyle w:val="Heading1"/>
        <w:rPr>
          <w:rFonts w:ascii="Times New Roman" w:hAnsi="Times New Roman" w:cs="Times New Roman"/>
          <w:b/>
          <w:bCs/>
          <w:color w:val="000000" w:themeColor="text1"/>
        </w:rPr>
      </w:pPr>
      <w:r w:rsidRPr="00D87B7A">
        <w:rPr>
          <w:rFonts w:ascii="Times New Roman" w:hAnsi="Times New Roman" w:cs="Times New Roman"/>
          <w:b/>
          <w:bCs/>
          <w:color w:val="000000" w:themeColor="text1"/>
        </w:rPr>
        <w:t>February 1 and April 6 Minutes</w:t>
      </w:r>
    </w:p>
    <w:p w14:paraId="6B7776E6" w14:textId="0106B23F" w:rsidR="00413E6B" w:rsidRPr="00D87B7A" w:rsidRDefault="00413E6B" w:rsidP="00413E6B">
      <w:pPr>
        <w:pStyle w:val="ListBullet"/>
        <w:pBdr>
          <w:bottom w:val="single" w:sz="12" w:space="1" w:color="auto"/>
        </w:pBdr>
      </w:pPr>
      <w:r w:rsidRPr="00D87B7A">
        <w:t>the Board unan</w:t>
      </w:r>
      <w:r w:rsidR="00874730" w:rsidRPr="00D87B7A">
        <w:t>i</w:t>
      </w:r>
      <w:r w:rsidRPr="00D87B7A">
        <w:t>mously accepted the minutes from February and April as distr</w:t>
      </w:r>
      <w:r w:rsidR="00874730" w:rsidRPr="00D87B7A">
        <w:t>i</w:t>
      </w:r>
      <w:r w:rsidRPr="00D87B7A">
        <w:t xml:space="preserve">buted </w:t>
      </w:r>
    </w:p>
    <w:p w14:paraId="19B1DCA1" w14:textId="60AB4982" w:rsidR="00874730" w:rsidRPr="00D87B7A" w:rsidRDefault="00874730" w:rsidP="00874730">
      <w:pPr>
        <w:pStyle w:val="Heading1"/>
        <w:rPr>
          <w:rFonts w:ascii="Times New Roman" w:hAnsi="Times New Roman" w:cs="Times New Roman"/>
          <w:b/>
          <w:bCs/>
          <w:color w:val="000000" w:themeColor="text1"/>
        </w:rPr>
      </w:pPr>
      <w:r w:rsidRPr="00D87B7A">
        <w:rPr>
          <w:rFonts w:ascii="Times New Roman" w:hAnsi="Times New Roman" w:cs="Times New Roman"/>
          <w:b/>
          <w:bCs/>
          <w:color w:val="000000" w:themeColor="text1"/>
        </w:rPr>
        <w:t>treasurer’s Report</w:t>
      </w:r>
    </w:p>
    <w:p w14:paraId="177C90F1" w14:textId="6766FBA8" w:rsidR="00874730" w:rsidRPr="00D87B7A" w:rsidRDefault="00874730" w:rsidP="00874730">
      <w:pPr>
        <w:pStyle w:val="ListBullet"/>
        <w:pBdr>
          <w:bottom w:val="single" w:sz="12" w:space="1" w:color="auto"/>
        </w:pBdr>
      </w:pPr>
      <w:r w:rsidRPr="00D87B7A">
        <w:t>The treasurer’s report will be updated and provided at the next board meeting</w:t>
      </w:r>
    </w:p>
    <w:p w14:paraId="4BEC8F64" w14:textId="7AAC9F8D" w:rsidR="007C0792" w:rsidRPr="00D87B7A" w:rsidRDefault="007C0792" w:rsidP="007C0792">
      <w:pPr>
        <w:pStyle w:val="Heading1"/>
        <w:rPr>
          <w:rFonts w:ascii="Times New Roman" w:hAnsi="Times New Roman" w:cs="Times New Roman"/>
          <w:b/>
          <w:bCs/>
          <w:color w:val="000000" w:themeColor="text1"/>
        </w:rPr>
      </w:pPr>
      <w:r w:rsidRPr="00D87B7A">
        <w:rPr>
          <w:rFonts w:ascii="Times New Roman" w:hAnsi="Times New Roman" w:cs="Times New Roman"/>
          <w:b/>
          <w:bCs/>
          <w:color w:val="000000" w:themeColor="text1"/>
        </w:rPr>
        <w:t>National ACB Convention Nominating Forum</w:t>
      </w:r>
    </w:p>
    <w:p w14:paraId="01C7C110" w14:textId="2641817A" w:rsidR="00D71C53" w:rsidRPr="00D87B7A" w:rsidRDefault="007C0792" w:rsidP="007C0792">
      <w:pPr>
        <w:pStyle w:val="ListBullet"/>
      </w:pPr>
      <w:r w:rsidRPr="00D87B7A">
        <w:t xml:space="preserve">Linda Porelle has been appointed as the </w:t>
      </w:r>
      <w:r w:rsidR="002D40D4" w:rsidRPr="00D87B7A">
        <w:t>delegate</w:t>
      </w:r>
      <w:r w:rsidRPr="00D87B7A">
        <w:t xml:space="preserve"> for ACB Maine, and will </w:t>
      </w:r>
      <w:r w:rsidR="000F3D43" w:rsidRPr="00D87B7A">
        <w:t xml:space="preserve">virtually attend </w:t>
      </w:r>
      <w:r w:rsidRPr="00D87B7A">
        <w:t>the National Conventi</w:t>
      </w:r>
      <w:r w:rsidR="00E91BA1" w:rsidRPr="00D87B7A">
        <w:t>on</w:t>
      </w:r>
    </w:p>
    <w:p w14:paraId="03FCE09D" w14:textId="5738CEE9" w:rsidR="00E91BA1" w:rsidRPr="00D87B7A" w:rsidRDefault="00E91BA1" w:rsidP="00E91BA1">
      <w:pPr>
        <w:pStyle w:val="ListBullet"/>
        <w:numPr>
          <w:ilvl w:val="0"/>
          <w:numId w:val="15"/>
        </w:numPr>
      </w:pPr>
      <w:r w:rsidRPr="00D87B7A">
        <w:t>Joel McQuade will be serving as the alternate del</w:t>
      </w:r>
      <w:r w:rsidR="00A3038B" w:rsidRPr="00D87B7A">
        <w:t>e</w:t>
      </w:r>
      <w:r w:rsidRPr="00D87B7A">
        <w:t>gate</w:t>
      </w:r>
    </w:p>
    <w:p w14:paraId="35AE0CC4" w14:textId="16642EE1" w:rsidR="00E91BA1" w:rsidRPr="00D87B7A" w:rsidRDefault="0004644B" w:rsidP="00E91BA1">
      <w:pPr>
        <w:pStyle w:val="ListBullet"/>
      </w:pPr>
      <w:r w:rsidRPr="00D87B7A">
        <w:t>Being a del</w:t>
      </w:r>
      <w:r w:rsidR="00A3038B" w:rsidRPr="00D87B7A">
        <w:t>e</w:t>
      </w:r>
      <w:r w:rsidRPr="00D87B7A">
        <w:t>gate at the ACB National Convention allows one to vo</w:t>
      </w:r>
      <w:r w:rsidR="006F185C" w:rsidRPr="00D87B7A">
        <w:t>t</w:t>
      </w:r>
      <w:r w:rsidRPr="00D87B7A">
        <w:t xml:space="preserve">e on behalf of </w:t>
      </w:r>
      <w:r w:rsidR="00A3038B" w:rsidRPr="00D87B7A">
        <w:t xml:space="preserve">their </w:t>
      </w:r>
      <w:r w:rsidRPr="00D87B7A">
        <w:t>affiliat</w:t>
      </w:r>
      <w:r w:rsidR="00C41B36" w:rsidRPr="00D87B7A">
        <w:t xml:space="preserve">e </w:t>
      </w:r>
    </w:p>
    <w:p w14:paraId="0D8B5367" w14:textId="0152195E" w:rsidR="0004644B" w:rsidRPr="00D87B7A" w:rsidRDefault="0004644B" w:rsidP="0004644B">
      <w:pPr>
        <w:pStyle w:val="ListBullet"/>
        <w:numPr>
          <w:ilvl w:val="0"/>
          <w:numId w:val="15"/>
        </w:numPr>
      </w:pPr>
      <w:r w:rsidRPr="00D87B7A">
        <w:t>Maine has three vote</w:t>
      </w:r>
      <w:r w:rsidR="006F185C" w:rsidRPr="00D87B7A">
        <w:t>s</w:t>
      </w:r>
    </w:p>
    <w:p w14:paraId="6A4BB5DD" w14:textId="4A763CD3" w:rsidR="00EF5BD5" w:rsidRPr="00D87B7A" w:rsidRDefault="00EF5BD5" w:rsidP="00EF5BD5">
      <w:pPr>
        <w:pStyle w:val="Heading1"/>
        <w:rPr>
          <w:rFonts w:ascii="Times New Roman" w:hAnsi="Times New Roman" w:cs="Times New Roman"/>
          <w:b/>
          <w:bCs/>
          <w:color w:val="000000" w:themeColor="text1"/>
        </w:rPr>
      </w:pPr>
      <w:r w:rsidRPr="00D87B7A">
        <w:rPr>
          <w:rFonts w:ascii="Times New Roman" w:hAnsi="Times New Roman" w:cs="Times New Roman"/>
          <w:b/>
          <w:bCs/>
          <w:color w:val="000000" w:themeColor="text1"/>
        </w:rPr>
        <w:t xml:space="preserve">question about ACB Maine Email Forwarding </w:t>
      </w:r>
    </w:p>
    <w:p w14:paraId="29393860" w14:textId="0FD48952" w:rsidR="007C0792" w:rsidRPr="00D87B7A" w:rsidRDefault="00EF5BD5" w:rsidP="00EF5BD5">
      <w:pPr>
        <w:pStyle w:val="ListBullet"/>
      </w:pPr>
      <w:r w:rsidRPr="00D87B7A">
        <w:t xml:space="preserve">All members should have the email forwarding feature </w:t>
      </w:r>
      <w:r w:rsidR="00A3038B" w:rsidRPr="00D87B7A">
        <w:t>activated</w:t>
      </w:r>
    </w:p>
    <w:p w14:paraId="3FCDE7E3" w14:textId="7B283FED" w:rsidR="00EF5BD5" w:rsidRPr="00D87B7A" w:rsidRDefault="00EF5BD5" w:rsidP="00EF5BD5">
      <w:pPr>
        <w:pStyle w:val="ListBullet"/>
        <w:numPr>
          <w:ilvl w:val="0"/>
          <w:numId w:val="15"/>
        </w:numPr>
      </w:pPr>
      <w:r w:rsidRPr="00D87B7A">
        <w:t xml:space="preserve">No one has tested this feature yet </w:t>
      </w:r>
    </w:p>
    <w:p w14:paraId="3733650A" w14:textId="3C466619" w:rsidR="00B83672" w:rsidRPr="00D87B7A" w:rsidRDefault="00B83672" w:rsidP="00B83672">
      <w:pPr>
        <w:pStyle w:val="ListBullet"/>
      </w:pPr>
      <w:r w:rsidRPr="00D87B7A">
        <w:t>The email forwar</w:t>
      </w:r>
      <w:r w:rsidR="00A3038B" w:rsidRPr="00D87B7A">
        <w:t xml:space="preserve">ding feature </w:t>
      </w:r>
      <w:r w:rsidRPr="00D87B7A">
        <w:t xml:space="preserve">will hide one’s email address </w:t>
      </w:r>
    </w:p>
    <w:p w14:paraId="64EC16D2" w14:textId="380415F8" w:rsidR="00EF5BD5" w:rsidRPr="00D87B7A" w:rsidRDefault="00B83672" w:rsidP="00B83672">
      <w:pPr>
        <w:pStyle w:val="ListBullet"/>
        <w:numPr>
          <w:ilvl w:val="0"/>
          <w:numId w:val="15"/>
        </w:numPr>
        <w:pBdr>
          <w:bottom w:val="single" w:sz="12" w:space="1" w:color="auto"/>
        </w:pBdr>
      </w:pPr>
      <w:r w:rsidRPr="00D87B7A">
        <w:t xml:space="preserve">This </w:t>
      </w:r>
      <w:r w:rsidR="00A3038B" w:rsidRPr="00D87B7A">
        <w:t xml:space="preserve">feature </w:t>
      </w:r>
      <w:r w:rsidRPr="00D87B7A">
        <w:t>does not hide an email address once someone replies to a message</w:t>
      </w:r>
    </w:p>
    <w:p w14:paraId="0409B9C6" w14:textId="5E4DEFDE" w:rsidR="006F3770" w:rsidRPr="00D87B7A" w:rsidRDefault="006F3770" w:rsidP="006F3770">
      <w:pPr>
        <w:pStyle w:val="Heading1"/>
        <w:rPr>
          <w:rFonts w:ascii="Times New Roman" w:hAnsi="Times New Roman" w:cs="Times New Roman"/>
          <w:b/>
          <w:bCs/>
          <w:color w:val="000000" w:themeColor="text1"/>
        </w:rPr>
      </w:pPr>
      <w:r w:rsidRPr="00D87B7A">
        <w:rPr>
          <w:rFonts w:ascii="Times New Roman" w:hAnsi="Times New Roman" w:cs="Times New Roman"/>
          <w:b/>
          <w:bCs/>
          <w:color w:val="000000" w:themeColor="text1"/>
        </w:rPr>
        <w:lastRenderedPageBreak/>
        <w:t>Website Updates</w:t>
      </w:r>
    </w:p>
    <w:p w14:paraId="3756E377" w14:textId="2DFF3809" w:rsidR="006F3770" w:rsidRPr="00D87B7A" w:rsidRDefault="006F3770" w:rsidP="006F3770">
      <w:pPr>
        <w:pStyle w:val="ListBullet"/>
      </w:pPr>
      <w:r w:rsidRPr="00D87B7A">
        <w:t>Members of the Board have compiled a list of suggestions to improve the website</w:t>
      </w:r>
    </w:p>
    <w:p w14:paraId="746069A7" w14:textId="7D44DCC0" w:rsidR="006F3770" w:rsidRPr="00D87B7A" w:rsidRDefault="006F3770" w:rsidP="006F3770">
      <w:pPr>
        <w:pStyle w:val="ListBullet"/>
        <w:numPr>
          <w:ilvl w:val="0"/>
          <w:numId w:val="15"/>
        </w:numPr>
      </w:pPr>
      <w:r w:rsidRPr="00D87B7A">
        <w:t>Some of these things include:</w:t>
      </w:r>
    </w:p>
    <w:p w14:paraId="3D44187F" w14:textId="0CA413A0" w:rsidR="006F3770" w:rsidRPr="00D87B7A" w:rsidRDefault="006F3770" w:rsidP="006F3770">
      <w:pPr>
        <w:pStyle w:val="ListBullet"/>
        <w:numPr>
          <w:ilvl w:val="1"/>
          <w:numId w:val="15"/>
        </w:numPr>
      </w:pPr>
      <w:r w:rsidRPr="00D87B7A">
        <w:t>Updating the homepage to reflect the ACB Maine Convention for 2023</w:t>
      </w:r>
    </w:p>
    <w:p w14:paraId="7E97D7BC" w14:textId="35E8C115" w:rsidR="006F3770" w:rsidRPr="00D87B7A" w:rsidRDefault="006F3770" w:rsidP="006F3770">
      <w:pPr>
        <w:pStyle w:val="ListBullet"/>
        <w:numPr>
          <w:ilvl w:val="1"/>
          <w:numId w:val="15"/>
        </w:numPr>
      </w:pPr>
      <w:r w:rsidRPr="00D87B7A">
        <w:t>More structured home page</w:t>
      </w:r>
    </w:p>
    <w:p w14:paraId="7D37C4F2" w14:textId="77777777" w:rsidR="001E2161" w:rsidRPr="00D87B7A" w:rsidRDefault="006F3770" w:rsidP="006F3770">
      <w:pPr>
        <w:pStyle w:val="ListBullet"/>
        <w:numPr>
          <w:ilvl w:val="1"/>
          <w:numId w:val="15"/>
        </w:numPr>
      </w:pPr>
      <w:r w:rsidRPr="00D87B7A">
        <w:t>Better structure for link formatting (e.g., formatting a link as ‘Constitution of ACB Maine’ rather than ‘ACB Maine Constitution</w:t>
      </w:r>
      <w:r w:rsidR="001E2161" w:rsidRPr="00D87B7A">
        <w:t>’</w:t>
      </w:r>
    </w:p>
    <w:p w14:paraId="37FCC37C" w14:textId="68DCEFBB" w:rsidR="006F3770" w:rsidRPr="00D87B7A" w:rsidRDefault="001E2161" w:rsidP="006F3770">
      <w:pPr>
        <w:pStyle w:val="ListBullet"/>
        <w:numPr>
          <w:ilvl w:val="1"/>
          <w:numId w:val="15"/>
        </w:numPr>
      </w:pPr>
      <w:r w:rsidRPr="00D87B7A">
        <w:t>Move certain links to another location on the webpage (e.g., move ACB Maine Constitution and ACB Maine Bylaws from ‘About ACB Maine’ to ‘Resources</w:t>
      </w:r>
      <w:r w:rsidR="008309BB" w:rsidRPr="00D87B7A">
        <w:t>’</w:t>
      </w:r>
    </w:p>
    <w:p w14:paraId="700C77ED" w14:textId="6E0D8EA0" w:rsidR="006F3770" w:rsidRPr="00D87B7A" w:rsidRDefault="00756CE4" w:rsidP="00A64EFE">
      <w:pPr>
        <w:pStyle w:val="ListBullet"/>
      </w:pPr>
      <w:r w:rsidRPr="00D87B7A">
        <w:t>T</w:t>
      </w:r>
      <w:r w:rsidR="00863A26" w:rsidRPr="00D87B7A">
        <w:t xml:space="preserve">he Board considered whether to remove </w:t>
      </w:r>
      <w:r w:rsidR="00FC60D1">
        <w:t xml:space="preserve">information on the </w:t>
      </w:r>
      <w:r w:rsidR="00863A26" w:rsidRPr="00D87B7A">
        <w:t>OrCam MyEye from the ACB Maine website</w:t>
      </w:r>
    </w:p>
    <w:p w14:paraId="4D1895C3" w14:textId="7E5F9872" w:rsidR="00863A26" w:rsidRPr="00D87B7A" w:rsidRDefault="00756CE4" w:rsidP="00863A26">
      <w:pPr>
        <w:pStyle w:val="ListBullet"/>
        <w:numPr>
          <w:ilvl w:val="0"/>
          <w:numId w:val="15"/>
        </w:numPr>
        <w:pBdr>
          <w:bottom w:val="single" w:sz="12" w:space="1" w:color="auto"/>
        </w:pBdr>
      </w:pPr>
      <w:r w:rsidRPr="00D87B7A">
        <w:t xml:space="preserve">After discussion, the Board has made the decision to remove </w:t>
      </w:r>
      <w:r w:rsidR="00FC60D1">
        <w:t xml:space="preserve">information on </w:t>
      </w:r>
      <w:r w:rsidRPr="00D87B7A">
        <w:t xml:space="preserve">the OrCam MyEye from the website </w:t>
      </w:r>
    </w:p>
    <w:p w14:paraId="79ECDEE7" w14:textId="4AC29677" w:rsidR="00756CE4" w:rsidRPr="00D87B7A" w:rsidRDefault="00756CE4" w:rsidP="00756CE4">
      <w:pPr>
        <w:pStyle w:val="Heading1"/>
        <w:rPr>
          <w:rFonts w:ascii="Times New Roman" w:hAnsi="Times New Roman" w:cs="Times New Roman"/>
          <w:b/>
          <w:bCs/>
          <w:color w:val="000000" w:themeColor="text1"/>
        </w:rPr>
      </w:pPr>
      <w:r w:rsidRPr="00D87B7A">
        <w:rPr>
          <w:rFonts w:ascii="Times New Roman" w:hAnsi="Times New Roman" w:cs="Times New Roman"/>
          <w:b/>
          <w:bCs/>
          <w:color w:val="000000" w:themeColor="text1"/>
        </w:rPr>
        <w:t xml:space="preserve">Committee Reports </w:t>
      </w:r>
    </w:p>
    <w:p w14:paraId="469FD156" w14:textId="49A774E5" w:rsidR="00F24C46" w:rsidRPr="00D87B7A" w:rsidRDefault="009A2D2F" w:rsidP="00F24C46">
      <w:pPr>
        <w:pStyle w:val="Heading2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D87B7A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Membership </w:t>
      </w:r>
      <w:r w:rsidR="00F24C46" w:rsidRPr="00D87B7A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Reports </w:t>
      </w:r>
    </w:p>
    <w:p w14:paraId="69231CC1" w14:textId="79B014C0" w:rsidR="00756CE4" w:rsidRPr="00D87B7A" w:rsidRDefault="006D4208" w:rsidP="00756CE4">
      <w:pPr>
        <w:pStyle w:val="ListBullet"/>
      </w:pPr>
      <w:r w:rsidRPr="00D87B7A">
        <w:t xml:space="preserve">ACB Maine has 52 members </w:t>
      </w:r>
    </w:p>
    <w:p w14:paraId="59BE7073" w14:textId="2F6A04B8" w:rsidR="00756CE4" w:rsidRPr="00D87B7A" w:rsidRDefault="00BF2F6E" w:rsidP="00BF2F6E">
      <w:pPr>
        <w:pStyle w:val="ListBullet"/>
        <w:pBdr>
          <w:bottom w:val="single" w:sz="12" w:space="1" w:color="auto"/>
        </w:pBdr>
      </w:pPr>
      <w:r w:rsidRPr="00D87B7A">
        <w:t xml:space="preserve">ACB Maine </w:t>
      </w:r>
      <w:r w:rsidR="002D40D4" w:rsidRPr="00D87B7A">
        <w:t>would</w:t>
      </w:r>
      <w:r w:rsidRPr="00D87B7A">
        <w:t xml:space="preserve"> like to outreach to the public to promote the organization </w:t>
      </w:r>
    </w:p>
    <w:p w14:paraId="7A101EC0" w14:textId="553405CD" w:rsidR="00A52171" w:rsidRPr="00D87B7A" w:rsidRDefault="00E17201" w:rsidP="00A52171">
      <w:pPr>
        <w:pStyle w:val="Heading1"/>
        <w:rPr>
          <w:rFonts w:ascii="Times New Roman" w:hAnsi="Times New Roman" w:cs="Times New Roman"/>
          <w:b/>
          <w:bCs/>
          <w:color w:val="auto"/>
        </w:rPr>
      </w:pPr>
      <w:r w:rsidRPr="00D87B7A">
        <w:rPr>
          <w:rFonts w:ascii="Times New Roman" w:hAnsi="Times New Roman" w:cs="Times New Roman"/>
          <w:b/>
          <w:bCs/>
          <w:color w:val="auto"/>
        </w:rPr>
        <w:t xml:space="preserve">Fundraising </w:t>
      </w:r>
    </w:p>
    <w:p w14:paraId="2BC83EB2" w14:textId="7ABF09F4" w:rsidR="00A52171" w:rsidRPr="00D87B7A" w:rsidRDefault="004530D4" w:rsidP="00E17201">
      <w:pPr>
        <w:pStyle w:val="ListBullet"/>
      </w:pPr>
      <w:r w:rsidRPr="00D87B7A">
        <w:t>Ideas for fundraising include virtual auctions</w:t>
      </w:r>
    </w:p>
    <w:p w14:paraId="4B4B8143" w14:textId="3B60CCA8" w:rsidR="00BF2F6E" w:rsidRPr="00D87B7A" w:rsidRDefault="004530D4" w:rsidP="004530D4">
      <w:pPr>
        <w:pStyle w:val="ListBullet"/>
        <w:numPr>
          <w:ilvl w:val="0"/>
          <w:numId w:val="15"/>
        </w:numPr>
        <w:pBdr>
          <w:bottom w:val="single" w:sz="12" w:space="1" w:color="auto"/>
        </w:pBdr>
      </w:pPr>
      <w:r w:rsidRPr="00D87B7A">
        <w:t xml:space="preserve">Other affiliates have seen success in these formats </w:t>
      </w:r>
    </w:p>
    <w:p w14:paraId="62422CCF" w14:textId="1560D2E4" w:rsidR="00591677" w:rsidRPr="00D87B7A" w:rsidRDefault="00F02502" w:rsidP="00597908">
      <w:pPr>
        <w:pStyle w:val="ListBullet"/>
      </w:pPr>
      <w:r w:rsidRPr="00D87B7A">
        <w:t xml:space="preserve">The meeting closed at </w:t>
      </w:r>
      <w:r w:rsidR="00A24902" w:rsidRPr="00D87B7A">
        <w:t>8</w:t>
      </w:r>
      <w:r w:rsidR="00FD6A20" w:rsidRPr="00D87B7A">
        <w:t>:</w:t>
      </w:r>
      <w:r w:rsidR="00A24902" w:rsidRPr="00D87B7A">
        <w:t>13</w:t>
      </w:r>
      <w:r w:rsidRPr="00D87B7A">
        <w:t xml:space="preserve"> P.M. without any objections or abstention</w:t>
      </w:r>
      <w:r w:rsidR="00597908" w:rsidRPr="00D87B7A">
        <w:t>s</w:t>
      </w:r>
    </w:p>
    <w:p w14:paraId="2C31B8E1" w14:textId="7F841471" w:rsidR="00591677" w:rsidRPr="00D87B7A" w:rsidRDefault="00591677" w:rsidP="00591677">
      <w:pPr>
        <w:pStyle w:val="ListBullet"/>
        <w:numPr>
          <w:ilvl w:val="0"/>
          <w:numId w:val="0"/>
        </w:numPr>
      </w:pPr>
    </w:p>
    <w:p w14:paraId="09113308" w14:textId="73DF76AC" w:rsidR="003624D2" w:rsidRPr="00D87B7A" w:rsidRDefault="003624D2" w:rsidP="00591677">
      <w:pPr>
        <w:pStyle w:val="ListBullet"/>
        <w:numPr>
          <w:ilvl w:val="0"/>
          <w:numId w:val="0"/>
        </w:numPr>
      </w:pPr>
    </w:p>
    <w:p w14:paraId="5ED88A3C" w14:textId="343C136A" w:rsidR="003624D2" w:rsidRPr="00D87B7A" w:rsidRDefault="003624D2" w:rsidP="00591677">
      <w:pPr>
        <w:pStyle w:val="ListBullet"/>
        <w:numPr>
          <w:ilvl w:val="0"/>
          <w:numId w:val="0"/>
        </w:numPr>
      </w:pPr>
    </w:p>
    <w:p w14:paraId="7FC18765" w14:textId="3E742F3E" w:rsidR="003624D2" w:rsidRPr="00D87B7A" w:rsidRDefault="003624D2" w:rsidP="00591677">
      <w:pPr>
        <w:pStyle w:val="ListBullet"/>
        <w:numPr>
          <w:ilvl w:val="0"/>
          <w:numId w:val="0"/>
        </w:numPr>
      </w:pPr>
    </w:p>
    <w:bookmarkEnd w:id="0"/>
    <w:p w14:paraId="7CDB30C2" w14:textId="19B0AFA1" w:rsidR="004A0094" w:rsidRPr="00D87B7A" w:rsidRDefault="004A0094" w:rsidP="006E1C4A"/>
    <w:sectPr w:rsidR="004A0094" w:rsidRPr="00D87B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44B7CB" w14:textId="77777777" w:rsidR="00F555E3" w:rsidRDefault="00F555E3" w:rsidP="00F555E3">
      <w:pPr>
        <w:spacing w:after="0" w:line="240" w:lineRule="auto"/>
      </w:pPr>
      <w:r>
        <w:separator/>
      </w:r>
    </w:p>
  </w:endnote>
  <w:endnote w:type="continuationSeparator" w:id="0">
    <w:p w14:paraId="1990776B" w14:textId="77777777" w:rsidR="00F555E3" w:rsidRDefault="00F555E3" w:rsidP="00F555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CF120A" w14:textId="77777777" w:rsidR="00F555E3" w:rsidRDefault="00F555E3" w:rsidP="00F555E3">
      <w:pPr>
        <w:spacing w:after="0" w:line="240" w:lineRule="auto"/>
      </w:pPr>
      <w:r>
        <w:separator/>
      </w:r>
    </w:p>
  </w:footnote>
  <w:footnote w:type="continuationSeparator" w:id="0">
    <w:p w14:paraId="61909F3D" w14:textId="77777777" w:rsidR="00F555E3" w:rsidRDefault="00F555E3" w:rsidP="00F555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EE412F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D07638"/>
    <w:multiLevelType w:val="hybridMultilevel"/>
    <w:tmpl w:val="714E1CB0"/>
    <w:lvl w:ilvl="0" w:tplc="4F20E28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32DDC"/>
    <w:multiLevelType w:val="hybridMultilevel"/>
    <w:tmpl w:val="0660119C"/>
    <w:lvl w:ilvl="0" w:tplc="C12438E4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8F3F6D"/>
    <w:multiLevelType w:val="hybridMultilevel"/>
    <w:tmpl w:val="9E800DEC"/>
    <w:lvl w:ilvl="0" w:tplc="463CCB4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7B451F"/>
    <w:multiLevelType w:val="hybridMultilevel"/>
    <w:tmpl w:val="AC5CE9F4"/>
    <w:lvl w:ilvl="0" w:tplc="F920F39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337CF7"/>
    <w:multiLevelType w:val="hybridMultilevel"/>
    <w:tmpl w:val="E43A0272"/>
    <w:lvl w:ilvl="0" w:tplc="9F5ABF7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F9373D"/>
    <w:multiLevelType w:val="hybridMultilevel"/>
    <w:tmpl w:val="6A8285F6"/>
    <w:lvl w:ilvl="0" w:tplc="BFC6ABB2">
      <w:numFmt w:val="bullet"/>
      <w:lvlText w:val="-"/>
      <w:lvlJc w:val="left"/>
      <w:pPr>
        <w:ind w:left="720" w:hanging="360"/>
      </w:pPr>
      <w:rPr>
        <w:rFonts w:ascii="Times New Roman" w:eastAsiaTheme="maj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1A3D35"/>
    <w:multiLevelType w:val="hybridMultilevel"/>
    <w:tmpl w:val="C5B2CAD6"/>
    <w:lvl w:ilvl="0" w:tplc="10F014E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6B733D"/>
    <w:multiLevelType w:val="hybridMultilevel"/>
    <w:tmpl w:val="04EC351E"/>
    <w:lvl w:ilvl="0" w:tplc="40FED272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01D62F1"/>
    <w:multiLevelType w:val="hybridMultilevel"/>
    <w:tmpl w:val="11BEE94E"/>
    <w:lvl w:ilvl="0" w:tplc="B218D8C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F94A63"/>
    <w:multiLevelType w:val="hybridMultilevel"/>
    <w:tmpl w:val="EAFEB19A"/>
    <w:lvl w:ilvl="0" w:tplc="4342B18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8442392">
    <w:abstractNumId w:val="0"/>
  </w:num>
  <w:num w:numId="2" w16cid:durableId="612249434">
    <w:abstractNumId w:val="9"/>
  </w:num>
  <w:num w:numId="3" w16cid:durableId="814026167">
    <w:abstractNumId w:val="2"/>
  </w:num>
  <w:num w:numId="4" w16cid:durableId="1237787623">
    <w:abstractNumId w:val="7"/>
  </w:num>
  <w:num w:numId="5" w16cid:durableId="677848633">
    <w:abstractNumId w:val="8"/>
  </w:num>
  <w:num w:numId="6" w16cid:durableId="584657259">
    <w:abstractNumId w:val="1"/>
  </w:num>
  <w:num w:numId="7" w16cid:durableId="1866288210">
    <w:abstractNumId w:val="3"/>
  </w:num>
  <w:num w:numId="8" w16cid:durableId="1610816549">
    <w:abstractNumId w:val="6"/>
  </w:num>
  <w:num w:numId="9" w16cid:durableId="1380931311">
    <w:abstractNumId w:val="5"/>
  </w:num>
  <w:num w:numId="10" w16cid:durableId="1959336095">
    <w:abstractNumId w:val="0"/>
  </w:num>
  <w:num w:numId="11" w16cid:durableId="1537232283">
    <w:abstractNumId w:val="4"/>
  </w:num>
  <w:num w:numId="12" w16cid:durableId="1580213959">
    <w:abstractNumId w:val="0"/>
  </w:num>
  <w:num w:numId="13" w16cid:durableId="1016806262">
    <w:abstractNumId w:val="0"/>
  </w:num>
  <w:num w:numId="14" w16cid:durableId="1679574150">
    <w:abstractNumId w:val="0"/>
  </w:num>
  <w:num w:numId="15" w16cid:durableId="77484017">
    <w:abstractNumId w:val="10"/>
  </w:num>
  <w:num w:numId="16" w16cid:durableId="1973637139">
    <w:abstractNumId w:val="0"/>
  </w:num>
  <w:num w:numId="17" w16cid:durableId="1080639954">
    <w:abstractNumId w:val="0"/>
  </w:num>
  <w:num w:numId="18" w16cid:durableId="2012901629">
    <w:abstractNumId w:val="0"/>
  </w:num>
  <w:num w:numId="19" w16cid:durableId="1151868396">
    <w:abstractNumId w:val="0"/>
  </w:num>
  <w:num w:numId="20" w16cid:durableId="7236039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0MzM1NTY3MzIxNDBV0lEKTi0uzszPAykwNK8FAGFuv0otAAAA"/>
  </w:docVars>
  <w:rsids>
    <w:rsidRoot w:val="00C6169C"/>
    <w:rsid w:val="0004644B"/>
    <w:rsid w:val="000644C2"/>
    <w:rsid w:val="0009119A"/>
    <w:rsid w:val="000B30B9"/>
    <w:rsid w:val="000D3BFA"/>
    <w:rsid w:val="000E3C07"/>
    <w:rsid w:val="000F3D43"/>
    <w:rsid w:val="0011485A"/>
    <w:rsid w:val="00123C1C"/>
    <w:rsid w:val="00135102"/>
    <w:rsid w:val="00135FD6"/>
    <w:rsid w:val="0015207E"/>
    <w:rsid w:val="0017620F"/>
    <w:rsid w:val="001919C1"/>
    <w:rsid w:val="00193C11"/>
    <w:rsid w:val="001E2161"/>
    <w:rsid w:val="001F1F9C"/>
    <w:rsid w:val="00233A8D"/>
    <w:rsid w:val="00246D98"/>
    <w:rsid w:val="00247991"/>
    <w:rsid w:val="00271484"/>
    <w:rsid w:val="0027387A"/>
    <w:rsid w:val="002B1970"/>
    <w:rsid w:val="002B361A"/>
    <w:rsid w:val="002C1290"/>
    <w:rsid w:val="002D25C6"/>
    <w:rsid w:val="002D40D4"/>
    <w:rsid w:val="002D4A64"/>
    <w:rsid w:val="002D6F16"/>
    <w:rsid w:val="002F2322"/>
    <w:rsid w:val="0030417C"/>
    <w:rsid w:val="00355439"/>
    <w:rsid w:val="003624D2"/>
    <w:rsid w:val="00371C27"/>
    <w:rsid w:val="00392385"/>
    <w:rsid w:val="00392957"/>
    <w:rsid w:val="00393045"/>
    <w:rsid w:val="003A4DD6"/>
    <w:rsid w:val="003D6AB6"/>
    <w:rsid w:val="0040785B"/>
    <w:rsid w:val="0041245B"/>
    <w:rsid w:val="00413CB2"/>
    <w:rsid w:val="00413E6B"/>
    <w:rsid w:val="00414529"/>
    <w:rsid w:val="0043380F"/>
    <w:rsid w:val="0044569B"/>
    <w:rsid w:val="004530D4"/>
    <w:rsid w:val="00465D85"/>
    <w:rsid w:val="004A0094"/>
    <w:rsid w:val="004B1D61"/>
    <w:rsid w:val="004C3563"/>
    <w:rsid w:val="004F61ED"/>
    <w:rsid w:val="00524B41"/>
    <w:rsid w:val="00525B86"/>
    <w:rsid w:val="00591677"/>
    <w:rsid w:val="00597908"/>
    <w:rsid w:val="006027E3"/>
    <w:rsid w:val="00614E6E"/>
    <w:rsid w:val="0062686E"/>
    <w:rsid w:val="006406C2"/>
    <w:rsid w:val="00655C16"/>
    <w:rsid w:val="006616E0"/>
    <w:rsid w:val="0068291B"/>
    <w:rsid w:val="00693123"/>
    <w:rsid w:val="006B6707"/>
    <w:rsid w:val="006C5729"/>
    <w:rsid w:val="006D4208"/>
    <w:rsid w:val="006E1C4A"/>
    <w:rsid w:val="006E617B"/>
    <w:rsid w:val="006F185C"/>
    <w:rsid w:val="006F3770"/>
    <w:rsid w:val="006F3D3C"/>
    <w:rsid w:val="0071113C"/>
    <w:rsid w:val="00717CB3"/>
    <w:rsid w:val="007321F0"/>
    <w:rsid w:val="00740DEC"/>
    <w:rsid w:val="00742B6B"/>
    <w:rsid w:val="00756CE4"/>
    <w:rsid w:val="00765F10"/>
    <w:rsid w:val="00775163"/>
    <w:rsid w:val="00775C56"/>
    <w:rsid w:val="0078285E"/>
    <w:rsid w:val="007A1D33"/>
    <w:rsid w:val="007C0792"/>
    <w:rsid w:val="007F0AF9"/>
    <w:rsid w:val="0080293F"/>
    <w:rsid w:val="00817396"/>
    <w:rsid w:val="008309BB"/>
    <w:rsid w:val="00831334"/>
    <w:rsid w:val="00834F6F"/>
    <w:rsid w:val="00835A57"/>
    <w:rsid w:val="00863A26"/>
    <w:rsid w:val="008665FF"/>
    <w:rsid w:val="00874304"/>
    <w:rsid w:val="00874730"/>
    <w:rsid w:val="008836A8"/>
    <w:rsid w:val="008B3D4F"/>
    <w:rsid w:val="008E3633"/>
    <w:rsid w:val="009166B7"/>
    <w:rsid w:val="009214C2"/>
    <w:rsid w:val="009416C5"/>
    <w:rsid w:val="0096345B"/>
    <w:rsid w:val="009769C2"/>
    <w:rsid w:val="00981E77"/>
    <w:rsid w:val="0099218E"/>
    <w:rsid w:val="00997A8C"/>
    <w:rsid w:val="009A2D2F"/>
    <w:rsid w:val="009A467D"/>
    <w:rsid w:val="009B5554"/>
    <w:rsid w:val="009C2B00"/>
    <w:rsid w:val="009C2CB7"/>
    <w:rsid w:val="009D08EA"/>
    <w:rsid w:val="009E4A50"/>
    <w:rsid w:val="009E5835"/>
    <w:rsid w:val="00A13911"/>
    <w:rsid w:val="00A24902"/>
    <w:rsid w:val="00A3038B"/>
    <w:rsid w:val="00A52171"/>
    <w:rsid w:val="00A62DAE"/>
    <w:rsid w:val="00A64EFE"/>
    <w:rsid w:val="00A712B5"/>
    <w:rsid w:val="00A7437A"/>
    <w:rsid w:val="00A84DDD"/>
    <w:rsid w:val="00A85067"/>
    <w:rsid w:val="00A908E5"/>
    <w:rsid w:val="00A93518"/>
    <w:rsid w:val="00AA2010"/>
    <w:rsid w:val="00AA63A3"/>
    <w:rsid w:val="00AC7EE7"/>
    <w:rsid w:val="00AD1C0A"/>
    <w:rsid w:val="00AD4DF9"/>
    <w:rsid w:val="00B507F0"/>
    <w:rsid w:val="00B51B36"/>
    <w:rsid w:val="00B6768C"/>
    <w:rsid w:val="00B73933"/>
    <w:rsid w:val="00B83672"/>
    <w:rsid w:val="00BC767C"/>
    <w:rsid w:val="00BF2F6E"/>
    <w:rsid w:val="00C20A44"/>
    <w:rsid w:val="00C417EF"/>
    <w:rsid w:val="00C41B36"/>
    <w:rsid w:val="00C44F57"/>
    <w:rsid w:val="00C6169C"/>
    <w:rsid w:val="00C64815"/>
    <w:rsid w:val="00C7523C"/>
    <w:rsid w:val="00C7730D"/>
    <w:rsid w:val="00C93169"/>
    <w:rsid w:val="00CB2F54"/>
    <w:rsid w:val="00CB6048"/>
    <w:rsid w:val="00CC0938"/>
    <w:rsid w:val="00D11B8B"/>
    <w:rsid w:val="00D339C2"/>
    <w:rsid w:val="00D65F30"/>
    <w:rsid w:val="00D71C53"/>
    <w:rsid w:val="00D72D3D"/>
    <w:rsid w:val="00D87B7A"/>
    <w:rsid w:val="00DA2ED5"/>
    <w:rsid w:val="00DB01DE"/>
    <w:rsid w:val="00DB4350"/>
    <w:rsid w:val="00DD1060"/>
    <w:rsid w:val="00DE0A1C"/>
    <w:rsid w:val="00DE474D"/>
    <w:rsid w:val="00DF175C"/>
    <w:rsid w:val="00E11F7B"/>
    <w:rsid w:val="00E164E2"/>
    <w:rsid w:val="00E16F25"/>
    <w:rsid w:val="00E17201"/>
    <w:rsid w:val="00E457CA"/>
    <w:rsid w:val="00E666AF"/>
    <w:rsid w:val="00E77321"/>
    <w:rsid w:val="00E8348D"/>
    <w:rsid w:val="00E91BA1"/>
    <w:rsid w:val="00EA301E"/>
    <w:rsid w:val="00EB6D20"/>
    <w:rsid w:val="00EC258F"/>
    <w:rsid w:val="00EF1CBF"/>
    <w:rsid w:val="00EF5BD5"/>
    <w:rsid w:val="00F02502"/>
    <w:rsid w:val="00F1488B"/>
    <w:rsid w:val="00F24C46"/>
    <w:rsid w:val="00F4127B"/>
    <w:rsid w:val="00F42804"/>
    <w:rsid w:val="00F533F9"/>
    <w:rsid w:val="00F53EFD"/>
    <w:rsid w:val="00F555E3"/>
    <w:rsid w:val="00F65DF5"/>
    <w:rsid w:val="00F96904"/>
    <w:rsid w:val="00FA5BC0"/>
    <w:rsid w:val="00FC60D1"/>
    <w:rsid w:val="00FC7BE6"/>
    <w:rsid w:val="00FD6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F0378"/>
  <w15:chartTrackingRefBased/>
  <w15:docId w15:val="{65BAD7A2-02C5-401E-9E23-ECFF7A5ED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color w:val="000000" w:themeColor="text1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467D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A467D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A467D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785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467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A467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Bullet">
    <w:name w:val="List Bullet"/>
    <w:basedOn w:val="Normal"/>
    <w:uiPriority w:val="99"/>
    <w:unhideWhenUsed/>
    <w:rsid w:val="00DD1060"/>
    <w:pPr>
      <w:numPr>
        <w:numId w:val="1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40785B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ListParagraph">
    <w:name w:val="List Paragraph"/>
    <w:basedOn w:val="Normal"/>
    <w:uiPriority w:val="34"/>
    <w:qFormat/>
    <w:rsid w:val="0027387A"/>
    <w:pPr>
      <w:spacing w:line="259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555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55E3"/>
  </w:style>
  <w:style w:type="paragraph" w:styleId="Footer">
    <w:name w:val="footer"/>
    <w:basedOn w:val="Normal"/>
    <w:link w:val="FooterChar"/>
    <w:uiPriority w:val="99"/>
    <w:unhideWhenUsed/>
    <w:rsid w:val="00F555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55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81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3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4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0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4</TotalTime>
  <Pages>2</Pages>
  <Words>333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ael Batson</dc:creator>
  <cp:keywords/>
  <dc:description/>
  <cp:lastModifiedBy>Nathanael Batson</cp:lastModifiedBy>
  <cp:revision>173</cp:revision>
  <dcterms:created xsi:type="dcterms:W3CDTF">2022-08-14T16:02:00Z</dcterms:created>
  <dcterms:modified xsi:type="dcterms:W3CDTF">2023-08-03T14:07:00Z</dcterms:modified>
</cp:coreProperties>
</file>